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1703C5" w14:textId="748DA261" w:rsidR="006C5221" w:rsidRDefault="00947DDF">
      <w:pPr>
        <w:rPr>
          <w:sz w:val="24"/>
          <w:szCs w:val="24"/>
        </w:rPr>
      </w:pPr>
      <w:r>
        <w:rPr>
          <w:sz w:val="24"/>
          <w:szCs w:val="24"/>
        </w:rPr>
        <w:t>Start</w:t>
      </w:r>
    </w:p>
    <w:p w14:paraId="789B5820" w14:textId="25A19BCB" w:rsidR="00947DDF" w:rsidRDefault="00947DDF" w:rsidP="00947DDF">
      <w:pPr>
        <w:ind w:firstLine="720"/>
        <w:rPr>
          <w:sz w:val="24"/>
          <w:szCs w:val="24"/>
        </w:rPr>
      </w:pPr>
      <w:r>
        <w:rPr>
          <w:sz w:val="24"/>
          <w:szCs w:val="24"/>
        </w:rPr>
        <w:t>Prompt itemBarcode</w:t>
      </w:r>
    </w:p>
    <w:p w14:paraId="43E28A78" w14:textId="7230A6D8" w:rsidR="00947DDF" w:rsidRDefault="00947DDF" w:rsidP="00947DDF">
      <w:pPr>
        <w:rPr>
          <w:sz w:val="24"/>
          <w:szCs w:val="24"/>
        </w:rPr>
      </w:pPr>
      <w:r>
        <w:rPr>
          <w:sz w:val="24"/>
          <w:szCs w:val="24"/>
        </w:rPr>
        <w:tab/>
        <w:t>Get itemBarcode</w:t>
      </w:r>
    </w:p>
    <w:p w14:paraId="4F7DA4A7" w14:textId="4C85E222" w:rsidR="00947DDF" w:rsidRDefault="00947DDF" w:rsidP="00947DDF">
      <w:pPr>
        <w:rPr>
          <w:sz w:val="24"/>
          <w:szCs w:val="24"/>
        </w:rPr>
      </w:pPr>
      <w:r>
        <w:rPr>
          <w:sz w:val="24"/>
          <w:szCs w:val="24"/>
        </w:rPr>
        <w:tab/>
        <w:t>Prompt amountOf_stock</w:t>
      </w:r>
    </w:p>
    <w:p w14:paraId="13DC6F82" w14:textId="263760B2" w:rsidR="0051604A" w:rsidRDefault="00947DDF" w:rsidP="00947DDF">
      <w:pPr>
        <w:rPr>
          <w:sz w:val="24"/>
          <w:szCs w:val="24"/>
        </w:rPr>
      </w:pPr>
      <w:r>
        <w:rPr>
          <w:sz w:val="24"/>
          <w:szCs w:val="24"/>
        </w:rPr>
        <w:tab/>
        <w:t>Get amountOf_stoc</w:t>
      </w:r>
      <w:r w:rsidR="00BB4C3E">
        <w:rPr>
          <w:sz w:val="24"/>
          <w:szCs w:val="24"/>
        </w:rPr>
        <w:t>k</w:t>
      </w:r>
    </w:p>
    <w:p w14:paraId="5480CAE3" w14:textId="5097E595" w:rsidR="00947DDF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BB4C3E">
        <w:rPr>
          <w:sz w:val="24"/>
          <w:szCs w:val="24"/>
        </w:rPr>
        <w:t xml:space="preserve"> </w:t>
      </w:r>
      <w:r>
        <w:rPr>
          <w:sz w:val="24"/>
          <w:szCs w:val="24"/>
        </w:rPr>
        <w:t>Compare</w:t>
      </w:r>
      <w:r w:rsidR="00947DD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rate of sale </w:t>
      </w:r>
      <w:r w:rsidR="00BB4C3E">
        <w:rPr>
          <w:sz w:val="24"/>
          <w:szCs w:val="24"/>
        </w:rPr>
        <w:t>to</w:t>
      </w:r>
      <w:r>
        <w:rPr>
          <w:sz w:val="24"/>
          <w:szCs w:val="24"/>
        </w:rPr>
        <w:t xml:space="preserve"> stock on hand</w:t>
      </w:r>
    </w:p>
    <w:p w14:paraId="22E47050" w14:textId="26213407" w:rsidR="0051604A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BB4C3E">
        <w:rPr>
          <w:sz w:val="24"/>
          <w:szCs w:val="24"/>
        </w:rPr>
        <w:t xml:space="preserve"> </w:t>
      </w:r>
      <w:r>
        <w:rPr>
          <w:sz w:val="24"/>
          <w:szCs w:val="24"/>
        </w:rPr>
        <w:t>If (</w:t>
      </w:r>
      <w:r>
        <w:rPr>
          <w:sz w:val="24"/>
          <w:szCs w:val="24"/>
        </w:rPr>
        <w:t>rate</w:t>
      </w:r>
      <w:r>
        <w:rPr>
          <w:sz w:val="24"/>
          <w:szCs w:val="24"/>
        </w:rPr>
        <w:t>O</w:t>
      </w:r>
      <w:r>
        <w:rPr>
          <w:sz w:val="24"/>
          <w:szCs w:val="24"/>
        </w:rPr>
        <w:t>f</w:t>
      </w:r>
      <w:r>
        <w:rPr>
          <w:sz w:val="24"/>
          <w:szCs w:val="24"/>
        </w:rPr>
        <w:softHyphen/>
        <w:t>_</w:t>
      </w:r>
      <w:r>
        <w:rPr>
          <w:sz w:val="24"/>
          <w:szCs w:val="24"/>
        </w:rPr>
        <w:t>sale</w:t>
      </w:r>
      <w:r>
        <w:rPr>
          <w:sz w:val="24"/>
          <w:szCs w:val="24"/>
        </w:rPr>
        <w:t>&gt; stockOn_hand) Then</w:t>
      </w:r>
    </w:p>
    <w:p w14:paraId="06263FB2" w14:textId="4A863CF6" w:rsidR="0051604A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BB4C3E">
        <w:rPr>
          <w:sz w:val="24"/>
          <w:szCs w:val="24"/>
        </w:rPr>
        <w:t xml:space="preserve">Display </w:t>
      </w:r>
      <w:r>
        <w:rPr>
          <w:sz w:val="24"/>
          <w:szCs w:val="24"/>
        </w:rPr>
        <w:t>“re-oder_stock</w:t>
      </w:r>
      <w:r w:rsidR="00BB4C3E">
        <w:rPr>
          <w:sz w:val="24"/>
          <w:szCs w:val="24"/>
        </w:rPr>
        <w:t>”</w:t>
      </w:r>
    </w:p>
    <w:p w14:paraId="44793929" w14:textId="1595927B" w:rsidR="0051604A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BB4C3E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Else </w:t>
      </w:r>
    </w:p>
    <w:p w14:paraId="5E5A29A9" w14:textId="40644194" w:rsidR="0051604A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="00BB4C3E">
        <w:rPr>
          <w:sz w:val="24"/>
          <w:szCs w:val="24"/>
        </w:rPr>
        <w:t xml:space="preserve">Display </w:t>
      </w:r>
      <w:r>
        <w:rPr>
          <w:sz w:val="24"/>
          <w:szCs w:val="24"/>
        </w:rPr>
        <w:t>“don’t re-order_stock</w:t>
      </w:r>
      <w:r w:rsidR="00BB4C3E">
        <w:rPr>
          <w:sz w:val="24"/>
          <w:szCs w:val="24"/>
        </w:rPr>
        <w:t>”</w:t>
      </w:r>
      <w:r>
        <w:rPr>
          <w:sz w:val="24"/>
          <w:szCs w:val="24"/>
        </w:rPr>
        <w:t xml:space="preserve"> </w:t>
      </w:r>
    </w:p>
    <w:p w14:paraId="4D850026" w14:textId="338BCF7F" w:rsidR="0051604A" w:rsidRDefault="0051604A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="00BB4C3E">
        <w:rPr>
          <w:sz w:val="24"/>
          <w:szCs w:val="24"/>
        </w:rPr>
        <w:t xml:space="preserve">        </w:t>
      </w:r>
      <w:r>
        <w:rPr>
          <w:sz w:val="24"/>
          <w:szCs w:val="24"/>
        </w:rPr>
        <w:t xml:space="preserve">Display RunStock_checkAfter_7_Days </w:t>
      </w:r>
    </w:p>
    <w:p w14:paraId="7D50DDA0" w14:textId="0C96F7A2" w:rsidR="0051604A" w:rsidRDefault="00BB4C3E" w:rsidP="00947DDF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51604A">
        <w:rPr>
          <w:sz w:val="24"/>
          <w:szCs w:val="24"/>
        </w:rPr>
        <w:t>ENDIF</w:t>
      </w:r>
    </w:p>
    <w:p w14:paraId="442A640D" w14:textId="4E9C4A59" w:rsidR="00BB4C3E" w:rsidRDefault="00BB4C3E" w:rsidP="00947DDF">
      <w:pPr>
        <w:rPr>
          <w:sz w:val="24"/>
          <w:szCs w:val="24"/>
        </w:rPr>
      </w:pPr>
      <w:r>
        <w:rPr>
          <w:sz w:val="24"/>
          <w:szCs w:val="24"/>
        </w:rPr>
        <w:t>END</w:t>
      </w:r>
    </w:p>
    <w:p w14:paraId="5CDD0B20" w14:textId="2700BFD1" w:rsidR="0016441D" w:rsidRDefault="0016441D" w:rsidP="00947DDF">
      <w:pPr>
        <w:rPr>
          <w:sz w:val="24"/>
          <w:szCs w:val="24"/>
        </w:rPr>
      </w:pPr>
    </w:p>
    <w:p w14:paraId="62CB6BB2" w14:textId="30EF8367" w:rsidR="0016441D" w:rsidRDefault="0016441D" w:rsidP="00947DDF">
      <w:pPr>
        <w:rPr>
          <w:sz w:val="24"/>
          <w:szCs w:val="24"/>
        </w:rPr>
      </w:pPr>
    </w:p>
    <w:p w14:paraId="6F90C3EE" w14:textId="1FB98689" w:rsidR="0016441D" w:rsidRDefault="0016441D" w:rsidP="00947DDF">
      <w:pPr>
        <w:rPr>
          <w:sz w:val="24"/>
          <w:szCs w:val="24"/>
        </w:rPr>
      </w:pPr>
    </w:p>
    <w:p w14:paraId="2B6B0006" w14:textId="42ECC03E" w:rsidR="0016441D" w:rsidRDefault="0016441D" w:rsidP="00947DDF">
      <w:pPr>
        <w:rPr>
          <w:sz w:val="24"/>
          <w:szCs w:val="24"/>
        </w:rPr>
      </w:pPr>
    </w:p>
    <w:p w14:paraId="0F97F11B" w14:textId="53093F79" w:rsidR="0016441D" w:rsidRDefault="0016441D" w:rsidP="00947DDF">
      <w:pPr>
        <w:rPr>
          <w:sz w:val="24"/>
          <w:szCs w:val="24"/>
        </w:rPr>
      </w:pPr>
    </w:p>
    <w:p w14:paraId="24D4D44F" w14:textId="13E19BE4" w:rsidR="0016441D" w:rsidRDefault="0016441D" w:rsidP="00947DDF">
      <w:pPr>
        <w:rPr>
          <w:sz w:val="24"/>
          <w:szCs w:val="24"/>
        </w:rPr>
      </w:pPr>
    </w:p>
    <w:p w14:paraId="51262E5A" w14:textId="40CD1933" w:rsidR="0016441D" w:rsidRDefault="0016441D" w:rsidP="00947DDF">
      <w:pPr>
        <w:rPr>
          <w:sz w:val="24"/>
          <w:szCs w:val="24"/>
        </w:rPr>
      </w:pPr>
    </w:p>
    <w:p w14:paraId="174C7F97" w14:textId="6CC770F6" w:rsidR="0016441D" w:rsidRDefault="0016441D" w:rsidP="00947DDF">
      <w:pPr>
        <w:rPr>
          <w:sz w:val="24"/>
          <w:szCs w:val="24"/>
        </w:rPr>
      </w:pPr>
    </w:p>
    <w:p w14:paraId="3A45748B" w14:textId="1594D6FC" w:rsidR="0016441D" w:rsidRDefault="0016441D" w:rsidP="00947DDF">
      <w:pPr>
        <w:rPr>
          <w:sz w:val="24"/>
          <w:szCs w:val="24"/>
        </w:rPr>
      </w:pPr>
    </w:p>
    <w:p w14:paraId="0A0836E6" w14:textId="782ED59E" w:rsidR="0016441D" w:rsidRDefault="0016441D" w:rsidP="00947DDF">
      <w:pPr>
        <w:rPr>
          <w:sz w:val="24"/>
          <w:szCs w:val="24"/>
        </w:rPr>
      </w:pPr>
    </w:p>
    <w:p w14:paraId="37C5F3DA" w14:textId="4028C9F0" w:rsidR="0016441D" w:rsidRDefault="0016441D" w:rsidP="00947DDF">
      <w:pPr>
        <w:rPr>
          <w:sz w:val="24"/>
          <w:szCs w:val="24"/>
        </w:rPr>
      </w:pPr>
    </w:p>
    <w:p w14:paraId="77D7CA8F" w14:textId="2C82D001" w:rsidR="0016441D" w:rsidRDefault="0016441D" w:rsidP="00947DDF">
      <w:pPr>
        <w:rPr>
          <w:sz w:val="24"/>
          <w:szCs w:val="24"/>
        </w:rPr>
      </w:pPr>
    </w:p>
    <w:p w14:paraId="31727A2D" w14:textId="0FC5D296" w:rsidR="0016441D" w:rsidRDefault="0016441D" w:rsidP="00947DDF">
      <w:pPr>
        <w:rPr>
          <w:sz w:val="24"/>
          <w:szCs w:val="24"/>
        </w:rPr>
      </w:pPr>
    </w:p>
    <w:p w14:paraId="332C8DD9" w14:textId="4F4A9100" w:rsidR="0016441D" w:rsidRDefault="0016441D" w:rsidP="00947DDF">
      <w:pPr>
        <w:rPr>
          <w:sz w:val="24"/>
          <w:szCs w:val="24"/>
        </w:rPr>
      </w:pPr>
    </w:p>
    <w:p w14:paraId="7AA99EAA" w14:textId="5838CEA7" w:rsidR="0016441D" w:rsidRDefault="0016441D" w:rsidP="00947DDF">
      <w:pPr>
        <w:rPr>
          <w:sz w:val="24"/>
          <w:szCs w:val="24"/>
        </w:rPr>
      </w:pPr>
    </w:p>
    <w:p w14:paraId="165CAFEB" w14:textId="34B14FCC" w:rsidR="0016441D" w:rsidRDefault="0016441D" w:rsidP="00947DDF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7CCA60" wp14:editId="412E9FB2">
            <wp:extent cx="6429375" cy="7162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y First Document (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9594" cy="71630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5C85044" w14:textId="36BC775C" w:rsidR="008E68EF" w:rsidRPr="008E68EF" w:rsidRDefault="008E68EF" w:rsidP="008E68EF">
      <w:pPr>
        <w:tabs>
          <w:tab w:val="left" w:pos="1245"/>
        </w:tabs>
        <w:rPr>
          <w:noProof/>
          <w:color w:val="FF0000"/>
          <w:sz w:val="28"/>
          <w:szCs w:val="28"/>
        </w:rPr>
      </w:pPr>
      <w:r w:rsidRPr="008E68EF">
        <w:rPr>
          <w:noProof/>
          <w:color w:val="FF0000"/>
          <w:sz w:val="28"/>
          <w:szCs w:val="28"/>
        </w:rPr>
        <w:t>STUDENT NAME: ABILIO JOAO PAULO</w:t>
      </w:r>
    </w:p>
    <w:p w14:paraId="773BE3F4" w14:textId="03BD94E1" w:rsidR="008E68EF" w:rsidRPr="008E68EF" w:rsidRDefault="008E68EF" w:rsidP="008E68EF">
      <w:pPr>
        <w:tabs>
          <w:tab w:val="left" w:pos="1245"/>
        </w:tabs>
        <w:rPr>
          <w:noProof/>
          <w:color w:val="FF0000"/>
          <w:sz w:val="28"/>
          <w:szCs w:val="28"/>
        </w:rPr>
      </w:pPr>
      <w:r w:rsidRPr="008E68EF">
        <w:rPr>
          <w:noProof/>
          <w:color w:val="FF0000"/>
          <w:sz w:val="28"/>
          <w:szCs w:val="28"/>
        </w:rPr>
        <w:t>STUDENT NUMBER:220031193</w:t>
      </w:r>
    </w:p>
    <w:sectPr w:rsidR="008E68EF" w:rsidRPr="008E68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663CFA" w14:textId="77777777" w:rsidR="008E68EF" w:rsidRDefault="008E68EF" w:rsidP="008E68EF">
      <w:pPr>
        <w:spacing w:after="0" w:line="240" w:lineRule="auto"/>
      </w:pPr>
      <w:r>
        <w:separator/>
      </w:r>
    </w:p>
  </w:endnote>
  <w:endnote w:type="continuationSeparator" w:id="0">
    <w:p w14:paraId="59FB5ECF" w14:textId="77777777" w:rsidR="008E68EF" w:rsidRDefault="008E68EF" w:rsidP="008E6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93522" w14:textId="77777777" w:rsidR="008E68EF" w:rsidRDefault="008E68EF" w:rsidP="008E68EF">
      <w:pPr>
        <w:spacing w:after="0" w:line="240" w:lineRule="auto"/>
      </w:pPr>
      <w:r>
        <w:separator/>
      </w:r>
    </w:p>
  </w:footnote>
  <w:footnote w:type="continuationSeparator" w:id="0">
    <w:p w14:paraId="42A428F1" w14:textId="77777777" w:rsidR="008E68EF" w:rsidRDefault="008E68EF" w:rsidP="008E68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tzQ1Mzc2NjOwNLNQ0lEKTi0uzszPAykwrAUA0dPqTCwAAAA="/>
  </w:docVars>
  <w:rsids>
    <w:rsidRoot w:val="00947DDF"/>
    <w:rsid w:val="0016441D"/>
    <w:rsid w:val="0051604A"/>
    <w:rsid w:val="006C5221"/>
    <w:rsid w:val="008E68EF"/>
    <w:rsid w:val="00947DDF"/>
    <w:rsid w:val="00BB4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76673"/>
  <w15:chartTrackingRefBased/>
  <w15:docId w15:val="{0CC19C86-CA6C-4620-B13D-6CD6F6C12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6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8EF"/>
  </w:style>
  <w:style w:type="paragraph" w:styleId="Footer">
    <w:name w:val="footer"/>
    <w:basedOn w:val="Normal"/>
    <w:link w:val="FooterChar"/>
    <w:uiPriority w:val="99"/>
    <w:unhideWhenUsed/>
    <w:rsid w:val="008E68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bilio</dc:creator>
  <cp:keywords/>
  <dc:description/>
  <cp:lastModifiedBy>John Abilio</cp:lastModifiedBy>
  <cp:revision>2</cp:revision>
  <dcterms:created xsi:type="dcterms:W3CDTF">2020-06-26T21:11:00Z</dcterms:created>
  <dcterms:modified xsi:type="dcterms:W3CDTF">2020-06-26T21:50:00Z</dcterms:modified>
</cp:coreProperties>
</file>